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E1CA6C" w14:textId="7A484426" w:rsidR="00147331" w:rsidRDefault="00000000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etabolic Engineering of </w:t>
      </w:r>
      <w:r>
        <w:rPr>
          <w:rFonts w:ascii="Times New Roman" w:hAnsi="Times New Roman" w:cs="Times New Roman"/>
          <w:b/>
          <w:bCs/>
          <w:i/>
          <w:iCs/>
        </w:rPr>
        <w:t xml:space="preserve">Thermothelomyces heterothallica </w:t>
      </w:r>
      <w:r w:rsidR="00FE0D3C">
        <w:rPr>
          <w:rFonts w:ascii="Times New Roman" w:hAnsi="Times New Roman" w:cs="Times New Roman"/>
          <w:b/>
          <w:bCs/>
        </w:rPr>
        <w:t xml:space="preserve">C1 </w:t>
      </w:r>
      <w:r>
        <w:rPr>
          <w:rFonts w:ascii="Times New Roman" w:hAnsi="Times New Roman" w:cs="Times New Roman"/>
          <w:b/>
          <w:bCs/>
        </w:rPr>
        <w:t>for Cellobionate Production</w:t>
      </w:r>
    </w:p>
    <w:p w14:paraId="17E8008E" w14:textId="75DE7500" w:rsidR="00147331" w:rsidRPr="000B6148" w:rsidRDefault="000B6148" w:rsidP="000B6148">
      <w:pPr>
        <w:spacing w:after="0" w:line="480" w:lineRule="auto"/>
        <w:contextualSpacing/>
        <w:rPr>
          <w:rFonts w:asciiTheme="majorBidi" w:hAnsiTheme="majorBidi" w:cstheme="majorBidi"/>
          <w:sz w:val="20"/>
          <w:vertAlign w:val="superscript"/>
        </w:rPr>
      </w:pPr>
      <w:bookmarkStart w:id="0" w:name="_Hlk206496289"/>
      <w:r w:rsidRPr="00A56EF0">
        <w:rPr>
          <w:rFonts w:asciiTheme="majorBidi" w:hAnsiTheme="majorBidi" w:cstheme="majorBidi"/>
        </w:rPr>
        <w:t>Bakht Zada</w:t>
      </w:r>
      <w:r w:rsidRPr="00A56EF0">
        <w:rPr>
          <w:rFonts w:asciiTheme="majorBidi" w:hAnsiTheme="majorBidi" w:cstheme="majorBidi"/>
          <w:sz w:val="20"/>
          <w:vertAlign w:val="superscript"/>
        </w:rPr>
        <w:t>1</w:t>
      </w:r>
      <w:r w:rsidRPr="00606377">
        <w:rPr>
          <w:rFonts w:ascii="Times New Roman" w:hAnsi="Times New Roman" w:cs="Times New Roman"/>
          <w:sz w:val="32"/>
          <w:szCs w:val="32"/>
          <w:vertAlign w:val="superscript"/>
        </w:rPr>
        <w:t>†</w:t>
      </w:r>
      <w:r w:rsidRPr="00A56EF0">
        <w:rPr>
          <w:rFonts w:asciiTheme="majorBidi" w:hAnsiTheme="majorBidi" w:cstheme="majorBidi"/>
        </w:rPr>
        <w:t>, Hamidreza Shapouri</w:t>
      </w:r>
      <w:r w:rsidRPr="00A56EF0">
        <w:rPr>
          <w:rFonts w:asciiTheme="majorBidi" w:hAnsiTheme="majorBidi" w:cstheme="majorBidi"/>
          <w:sz w:val="20"/>
          <w:vertAlign w:val="superscript"/>
        </w:rPr>
        <w:t>1</w:t>
      </w:r>
      <w:r w:rsidRPr="00606377">
        <w:rPr>
          <w:rFonts w:ascii="Times New Roman" w:hAnsi="Times New Roman" w:cs="Times New Roman"/>
          <w:sz w:val="32"/>
          <w:szCs w:val="32"/>
          <w:vertAlign w:val="superscript"/>
        </w:rPr>
        <w:t>†</w:t>
      </w:r>
      <w:r w:rsidRPr="00A56EF0">
        <w:rPr>
          <w:rFonts w:asciiTheme="majorBidi" w:hAnsiTheme="majorBidi" w:cstheme="majorBidi"/>
        </w:rPr>
        <w:t>, Jiajie Wang</w:t>
      </w:r>
      <w:r w:rsidRPr="00A56EF0">
        <w:rPr>
          <w:rFonts w:asciiTheme="majorBidi" w:hAnsiTheme="majorBidi" w:cstheme="majorBidi"/>
          <w:sz w:val="20"/>
          <w:vertAlign w:val="superscript"/>
        </w:rPr>
        <w:t>1</w:t>
      </w:r>
      <w:r w:rsidRPr="00A56EF0">
        <w:rPr>
          <w:rFonts w:asciiTheme="majorBidi" w:hAnsiTheme="majorBidi" w:cstheme="majorBidi"/>
        </w:rPr>
        <w:t>, Sumit Sharma</w:t>
      </w:r>
      <w:r w:rsidRPr="00A56EF0">
        <w:rPr>
          <w:rFonts w:asciiTheme="majorBidi" w:hAnsiTheme="majorBidi" w:cstheme="majorBidi"/>
          <w:sz w:val="20"/>
          <w:vertAlign w:val="superscript"/>
        </w:rPr>
        <w:t>1</w:t>
      </w:r>
      <w:r w:rsidRPr="00A56EF0">
        <w:rPr>
          <w:rFonts w:asciiTheme="majorBidi" w:hAnsiTheme="majorBidi" w:cstheme="majorBidi"/>
        </w:rPr>
        <w:t>, Takao Kasuga</w:t>
      </w:r>
      <w:r w:rsidRPr="00A56EF0">
        <w:rPr>
          <w:rFonts w:asciiTheme="majorBidi" w:hAnsiTheme="majorBidi" w:cstheme="majorBidi"/>
          <w:sz w:val="20"/>
          <w:vertAlign w:val="superscript"/>
        </w:rPr>
        <w:t>2,3</w:t>
      </w:r>
      <w:r w:rsidRPr="00A56EF0">
        <w:rPr>
          <w:rFonts w:asciiTheme="majorBidi" w:hAnsiTheme="majorBidi" w:cstheme="majorBidi"/>
        </w:rPr>
        <w:t>, Noelia Valbuena</w:t>
      </w:r>
      <w:r w:rsidRPr="00A56EF0">
        <w:rPr>
          <w:rFonts w:asciiTheme="majorBidi" w:hAnsiTheme="majorBidi" w:cstheme="majorBidi"/>
          <w:sz w:val="20"/>
          <w:vertAlign w:val="superscript"/>
        </w:rPr>
        <w:t>4</w:t>
      </w:r>
      <w:r w:rsidRPr="00A56EF0">
        <w:rPr>
          <w:rFonts w:asciiTheme="majorBidi" w:hAnsiTheme="majorBidi" w:cstheme="majorBidi"/>
        </w:rPr>
        <w:t>, Ronen Tchelet</w:t>
      </w:r>
      <w:r w:rsidRPr="00A56EF0">
        <w:rPr>
          <w:rFonts w:asciiTheme="majorBidi" w:hAnsiTheme="majorBidi" w:cstheme="majorBidi"/>
          <w:sz w:val="20"/>
          <w:vertAlign w:val="superscript"/>
        </w:rPr>
        <w:t>4</w:t>
      </w:r>
      <w:r w:rsidRPr="00A56EF0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Pr="00A56EF0">
        <w:rPr>
          <w:rFonts w:asciiTheme="majorBidi" w:hAnsiTheme="majorBidi" w:cstheme="majorBidi"/>
        </w:rPr>
        <w:t>Mark Emalfarb</w:t>
      </w:r>
      <w:r w:rsidRPr="00A56EF0">
        <w:rPr>
          <w:rFonts w:asciiTheme="majorBidi" w:hAnsiTheme="majorBidi" w:cstheme="majorBidi"/>
          <w:sz w:val="20"/>
          <w:vertAlign w:val="superscript"/>
        </w:rPr>
        <w:t>4</w:t>
      </w:r>
      <w:r w:rsidRPr="00A56EF0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Pr="00A56EF0">
        <w:rPr>
          <w:rFonts w:asciiTheme="majorBidi" w:hAnsiTheme="majorBidi" w:cstheme="majorBidi"/>
        </w:rPr>
        <w:t>Zhiliang Fan</w:t>
      </w:r>
      <w:r w:rsidRPr="00A56EF0">
        <w:rPr>
          <w:rFonts w:asciiTheme="majorBidi" w:hAnsiTheme="majorBidi" w:cstheme="majorBidi"/>
          <w:sz w:val="20"/>
          <w:vertAlign w:val="superscript"/>
        </w:rPr>
        <w:t>*1</w:t>
      </w:r>
      <w:bookmarkEnd w:id="0"/>
    </w:p>
    <w:p w14:paraId="3A6A1776" w14:textId="77777777" w:rsidR="00147331" w:rsidRDefault="00000000">
      <w:pP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able S1. Primers used in this study. </w:t>
      </w:r>
    </w:p>
    <w:p w14:paraId="1312D579" w14:textId="77777777" w:rsidR="00147331" w:rsidRDefault="00147331">
      <w:pPr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5000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2751"/>
        <w:gridCol w:w="4910"/>
        <w:gridCol w:w="1915"/>
      </w:tblGrid>
      <w:tr w:rsidR="00147331" w14:paraId="2A1E305C" w14:textId="77777777">
        <w:tc>
          <w:tcPr>
            <w:tcW w:w="2689" w:type="dxa"/>
            <w:tcBorders>
              <w:left w:val="nil"/>
              <w:right w:val="nil"/>
            </w:tcBorders>
          </w:tcPr>
          <w:p w14:paraId="549440FF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Names</w:t>
            </w:r>
          </w:p>
        </w:tc>
        <w:tc>
          <w:tcPr>
            <w:tcW w:w="4799" w:type="dxa"/>
            <w:tcBorders>
              <w:left w:val="nil"/>
              <w:right w:val="nil"/>
            </w:tcBorders>
          </w:tcPr>
          <w:p w14:paraId="568E5FC3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Descriptions</w:t>
            </w:r>
          </w:p>
        </w:tc>
        <w:tc>
          <w:tcPr>
            <w:tcW w:w="1872" w:type="dxa"/>
            <w:tcBorders>
              <w:left w:val="nil"/>
              <w:right w:val="nil"/>
            </w:tcBorders>
          </w:tcPr>
          <w:p w14:paraId="2EFC8F9C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References</w:t>
            </w:r>
          </w:p>
        </w:tc>
      </w:tr>
      <w:tr w:rsidR="00147331" w14:paraId="5D0723AB" w14:textId="77777777">
        <w:tc>
          <w:tcPr>
            <w:tcW w:w="2689" w:type="dxa"/>
            <w:tcBorders>
              <w:left w:val="nil"/>
              <w:bottom w:val="nil"/>
              <w:right w:val="nil"/>
            </w:tcBorders>
          </w:tcPr>
          <w:p w14:paraId="6332075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Primers</w:t>
            </w:r>
          </w:p>
        </w:tc>
        <w:tc>
          <w:tcPr>
            <w:tcW w:w="4799" w:type="dxa"/>
            <w:tcBorders>
              <w:left w:val="nil"/>
              <w:bottom w:val="nil"/>
              <w:right w:val="nil"/>
            </w:tcBorders>
          </w:tcPr>
          <w:p w14:paraId="1150B794" w14:textId="77777777" w:rsidR="00147331" w:rsidRDefault="00147331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72" w:type="dxa"/>
            <w:tcBorders>
              <w:left w:val="nil"/>
              <w:bottom w:val="nil"/>
              <w:right w:val="nil"/>
            </w:tcBorders>
          </w:tcPr>
          <w:p w14:paraId="609F5EDD" w14:textId="77777777" w:rsidR="00147331" w:rsidRDefault="00147331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147331" w14:paraId="2EC3E800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75F039B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Hyg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1BE36FE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AATTCCCTTGTATCTCTACACACAG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F49014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23E906E7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2CA819C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Hyg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47F094B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CTCTAAACAAGTGTACCTGTG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3872D7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160F595A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3DBA946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ar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39DAF327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GACCTATACTAGACTCGACA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FAEF59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7031EE28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65E3827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ar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64113F4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GGAGCTTGAGATCCACTTAA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04B6B45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6DC4C6AC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468A7256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ar-CDS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4851262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AGGAAGTAACCATGAGCCCA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C32A3D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6203A189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3106A4A7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ar-CDS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66E7715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GCCAAATGTTTGAACGATCTG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57F4B654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35398274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4058E9A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Neo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2E076556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AATTCCCTTGTATCTCTACACACAG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CC74F4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753EEFD7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7A4E7B5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Neo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2FDFE68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CTCTAAACAAGTGTACCTGTG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3B9C463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64C3E229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0A8403F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Neo_CDS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0598F42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ATGATTGAACAAGATGGATTGCA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57DA177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3D70995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49C8313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Neo_CDS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2015ABA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TCAGAAGAACTCGTCAAGAAGG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A6806B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5542AA1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73DEB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Zeo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F4155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TGACTTGAGCCTAAAATCCG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43EA0F27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17496C02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425B4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Zeo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71B3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AGCTTGCAAATTAAAGCCTTC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3DBD03D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6190D99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76C149D6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1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703A9106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AGACAATCGTCCATCGTC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1DA7DC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B23F10C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0A2B5E2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gl1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3CC8DC0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ATACTCCAACTCCTGCCTG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00AD15A4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3E64266E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7CE3233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gl2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30CBC44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ACACGCCGAAATTTACGA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434887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3F5FD90A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232324B4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gl2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1643BF9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TGCAACGACGCTGTCC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4019F885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541A7B60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5B161C7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BP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7A4FC8A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TGTTGGCCCCTCCACAG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1D2191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70880E27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16FBE5C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BP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58AB875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CTCACTGCAACAACACC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47750D3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7B019FA4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2E93E9F3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3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7B82EBC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TCCTTATCCCAACGCC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89D70E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5653B467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0856403B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3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6FEACF67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CGTTCCACAACTCGGGA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E23968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5BC9E101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643CC60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4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0A8703D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AGCAGGTCGTGAGAAGG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8AB398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FF86751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6AC9C6C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4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59DC350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CACGCTGCCGCTATTAAAT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FEA70DB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6B1B5B0B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47A0355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5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682A225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GTGATCGAGGTTTCACGACC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3373589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4CE8CD2A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1380B74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5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4C04B3A7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GCTCCTGCCTAGCCCTAA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B6CEDB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2401C1DF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1A13A0F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6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7E1231D6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AACAGCAAGGCGCTCAA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B0EDB5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43CD3EC6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727747F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6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6512067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ACCTACCGCAAGAGCCT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F8F9ED5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C33B2BA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33EE1343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7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4F65C94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TTCCGAGACTCGCCAAG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0EE8989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53B87BE0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365C4E6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7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0E39A90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GGGACCGACCCTTGAGT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55164DE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3E8C998D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6775271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8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1469EB6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CTCGTATGGCCTTGGA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3E78E24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52AA7BB1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32EB8A1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8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111C91D5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ACCGCAGAGGTGTCTTAC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013623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5BD7A49C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80E3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BT1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72B4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TTCGACAGCGTCCAGAC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2BB50D9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34E5F218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2E27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BT1-R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5E6D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TACCTGAGGCGCCTTCA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FB66FA6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35BF38B3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564C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BT2-F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8DD65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TCCGACTCGACTCTGTC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03D24C21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7FAD33AD" w14:textId="77777777">
        <w:tc>
          <w:tcPr>
            <w:tcW w:w="2689" w:type="dxa"/>
            <w:tcBorders>
              <w:top w:val="nil"/>
              <w:left w:val="nil"/>
              <w:right w:val="nil"/>
            </w:tcBorders>
            <w:vAlign w:val="center"/>
          </w:tcPr>
          <w:p w14:paraId="03EEF30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BT2-R</w:t>
            </w:r>
          </w:p>
        </w:tc>
        <w:tc>
          <w:tcPr>
            <w:tcW w:w="4799" w:type="dxa"/>
            <w:tcBorders>
              <w:top w:val="nil"/>
              <w:left w:val="nil"/>
              <w:right w:val="nil"/>
            </w:tcBorders>
            <w:vAlign w:val="center"/>
          </w:tcPr>
          <w:p w14:paraId="00EE691B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CCAACCCCGGGTATATTG</w:t>
            </w:r>
          </w:p>
        </w:tc>
        <w:tc>
          <w:tcPr>
            <w:tcW w:w="1872" w:type="dxa"/>
            <w:tcBorders>
              <w:top w:val="nil"/>
              <w:left w:val="nil"/>
              <w:right w:val="nil"/>
            </w:tcBorders>
          </w:tcPr>
          <w:p w14:paraId="5542D333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</w:tbl>
    <w:p w14:paraId="32A46B96" w14:textId="77777777" w:rsidR="00147331" w:rsidRDefault="00147331">
      <w:pPr>
        <w:contextualSpacing/>
        <w:rPr>
          <w:rFonts w:ascii="Times New Roman" w:hAnsi="Times New Roman" w:cs="Times New Roman"/>
          <w:b/>
          <w:vertAlign w:val="superscript"/>
        </w:rPr>
      </w:pPr>
    </w:p>
    <w:p w14:paraId="68C01728" w14:textId="77777777" w:rsidR="00147331" w:rsidRDefault="00147331">
      <w:pPr>
        <w:contextualSpacing/>
        <w:rPr>
          <w:rFonts w:ascii="Times New Roman" w:hAnsi="Times New Roman" w:cs="Times New Roman"/>
          <w:b/>
          <w:vertAlign w:val="superscript"/>
        </w:rPr>
      </w:pPr>
    </w:p>
    <w:p w14:paraId="2C45462E" w14:textId="77777777" w:rsidR="00147331" w:rsidRDefault="00000000">
      <w:pP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able S2. CRISPR Cas9-crRNAs used in this study.</w:t>
      </w:r>
    </w:p>
    <w:p w14:paraId="78A214B8" w14:textId="77777777" w:rsidR="00147331" w:rsidRDefault="00147331">
      <w:pPr>
        <w:contextualSpacing/>
        <w:rPr>
          <w:rFonts w:ascii="Times New Roman" w:hAnsi="Times New Roman" w:cs="Times New Roman"/>
          <w:b/>
          <w:vertAlign w:val="superscript"/>
        </w:rPr>
      </w:pPr>
    </w:p>
    <w:tbl>
      <w:tblPr>
        <w:tblStyle w:val="TableGrid"/>
        <w:tblW w:w="5000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2751"/>
        <w:gridCol w:w="4910"/>
        <w:gridCol w:w="1915"/>
      </w:tblGrid>
      <w:tr w:rsidR="00147331" w14:paraId="30FEC158" w14:textId="77777777">
        <w:tc>
          <w:tcPr>
            <w:tcW w:w="2689" w:type="dxa"/>
            <w:tcBorders>
              <w:left w:val="nil"/>
              <w:right w:val="nil"/>
            </w:tcBorders>
          </w:tcPr>
          <w:p w14:paraId="7D01D804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Names</w:t>
            </w:r>
          </w:p>
        </w:tc>
        <w:tc>
          <w:tcPr>
            <w:tcW w:w="4799" w:type="dxa"/>
            <w:tcBorders>
              <w:left w:val="nil"/>
              <w:right w:val="nil"/>
            </w:tcBorders>
          </w:tcPr>
          <w:p w14:paraId="4AC9175A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Descriptions</w:t>
            </w:r>
          </w:p>
        </w:tc>
        <w:tc>
          <w:tcPr>
            <w:tcW w:w="1872" w:type="dxa"/>
            <w:tcBorders>
              <w:left w:val="nil"/>
              <w:right w:val="nil"/>
            </w:tcBorders>
          </w:tcPr>
          <w:p w14:paraId="1F91A1F4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References</w:t>
            </w:r>
          </w:p>
        </w:tc>
      </w:tr>
      <w:tr w:rsidR="00147331" w14:paraId="36A5904C" w14:textId="77777777">
        <w:tc>
          <w:tcPr>
            <w:tcW w:w="2689" w:type="dxa"/>
            <w:tcBorders>
              <w:left w:val="nil"/>
              <w:bottom w:val="nil"/>
              <w:right w:val="nil"/>
            </w:tcBorders>
          </w:tcPr>
          <w:p w14:paraId="384C0D2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szCs w:val="24"/>
              </w:rPr>
              <w:t>CRISPR crRNA</w:t>
            </w:r>
          </w:p>
        </w:tc>
        <w:tc>
          <w:tcPr>
            <w:tcW w:w="4799" w:type="dxa"/>
            <w:tcBorders>
              <w:left w:val="nil"/>
              <w:bottom w:val="nil"/>
              <w:right w:val="nil"/>
            </w:tcBorders>
          </w:tcPr>
          <w:p w14:paraId="58A29119" w14:textId="77777777" w:rsidR="00147331" w:rsidRDefault="00147331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72" w:type="dxa"/>
            <w:tcBorders>
              <w:left w:val="nil"/>
              <w:bottom w:val="nil"/>
              <w:right w:val="nil"/>
            </w:tcBorders>
          </w:tcPr>
          <w:p w14:paraId="6FA561CB" w14:textId="77777777" w:rsidR="00147331" w:rsidRDefault="00147331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47331" w14:paraId="4650DA17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089D8EA7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1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1F764462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AGTCGTGAAAGTACTTGAC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72A216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2FE139D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26CB847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lastRenderedPageBreak/>
              <w:t>Bgl1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68A68AF8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GAGGACTTCAAGCCCACGCA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582E4AF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142A2B59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68431E83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2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71F6756F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ACCTCCTCAAGAACGAGCTT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7041F1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73789181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30CDB55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2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5EB1E946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TGGTCTTGGTGACCTTGAA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A4EFE24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34306933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7372E75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3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1A20E62B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ACCTTGCGGATGCTGTCCA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B2ACE11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29CED5E0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4040894B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3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06DFCBD4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GGGCTACGACCGCAAGAGCA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529B45B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455E449E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7EEFBC07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4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4E0D4796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AGTCTGACATGACCATGCC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E8026D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704C25BE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4C7B44D4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4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300C5448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GAGTTCCCGCTCTTCTTCA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40A0AC5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0F0BC76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3450E5BB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5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1E8A0C94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333333"/>
                <w:szCs w:val="24"/>
              </w:rPr>
              <w:t>GTTGTAGGAGCACATGACG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311154D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68FCBF14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2E7AB41D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5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345C8DAF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333333"/>
                <w:szCs w:val="24"/>
              </w:rPr>
              <w:t>AAGGTCATGTACCTGCCAAA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5DB44D0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87BEBF3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433B5235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6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55CDA354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TTCCGGTCAACACTGTTCGA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4CFFB2D1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4E8B4F1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15176B9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6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3E878767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ATCGACCACCCCAACGTGA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062447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7C2958CA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6E7227D6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7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2C6F35F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GGACAAGATCAACATCGTGA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41768DC3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2E77BD38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59402D4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7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0E14D16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TCAACGGAGGGACGATTCT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4FB3595A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5FF203A0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42A2D9E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8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7C8EFEA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GTCAACCAGCTCTTTGCC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14CB8D2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4F4E15DF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62820CC1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Bgl8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32303D14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ATCGTCAAGTACATCCTC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FA3F07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5084ACCE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01A9EED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BP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6F3C9E58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AAAGTTGTCGAGCTCCTTGT 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039399EC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7489C341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0CE62BE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CBP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</w:tcPr>
          <w:p w14:paraId="752F51A6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AAGATCACCGAGTTCAAGGC 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335C3C8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0CF6AE61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47CC3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BT1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33144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TTTATCGGAGCCATCGTGG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7285AACF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21C8DCB7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C82E5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BT1-crRNA-2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C3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TTGAAGCACAGGTTGTACGC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07BE121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53627C9F" w14:textId="7777777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82296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BT2-crRNA-1</w:t>
            </w:r>
          </w:p>
        </w:tc>
        <w:tc>
          <w:tcPr>
            <w:tcW w:w="4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3A09E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TGCAGGAGGACAAGATCCCA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6895BC37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  <w:tr w:rsidR="00147331" w14:paraId="6F07C247" w14:textId="77777777">
        <w:tc>
          <w:tcPr>
            <w:tcW w:w="2689" w:type="dxa"/>
            <w:tcBorders>
              <w:top w:val="nil"/>
              <w:left w:val="nil"/>
              <w:right w:val="nil"/>
            </w:tcBorders>
            <w:vAlign w:val="center"/>
          </w:tcPr>
          <w:p w14:paraId="0453B628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CBT2-crRNA-2</w:t>
            </w:r>
          </w:p>
        </w:tc>
        <w:tc>
          <w:tcPr>
            <w:tcW w:w="4799" w:type="dxa"/>
            <w:tcBorders>
              <w:top w:val="nil"/>
              <w:left w:val="nil"/>
              <w:right w:val="nil"/>
            </w:tcBorders>
            <w:vAlign w:val="center"/>
          </w:tcPr>
          <w:p w14:paraId="1A7FE092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AGATGGCCATGTACTTCCAG</w:t>
            </w:r>
          </w:p>
        </w:tc>
        <w:tc>
          <w:tcPr>
            <w:tcW w:w="1872" w:type="dxa"/>
            <w:tcBorders>
              <w:top w:val="nil"/>
              <w:left w:val="nil"/>
              <w:right w:val="nil"/>
            </w:tcBorders>
          </w:tcPr>
          <w:p w14:paraId="36D6F1D1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is study</w:t>
            </w:r>
          </w:p>
        </w:tc>
      </w:tr>
    </w:tbl>
    <w:p w14:paraId="2617A10D" w14:textId="77777777" w:rsidR="00147331" w:rsidRDefault="00147331">
      <w:pPr>
        <w:contextualSpacing/>
        <w:rPr>
          <w:rFonts w:ascii="Times New Roman" w:hAnsi="Times New Roman" w:cs="Times New Roman"/>
          <w:b/>
        </w:rPr>
      </w:pPr>
    </w:p>
    <w:p w14:paraId="738A4477" w14:textId="77777777" w:rsidR="00147331" w:rsidRDefault="00147331">
      <w:pPr>
        <w:spacing w:line="360" w:lineRule="auto"/>
        <w:jc w:val="both"/>
        <w:rPr>
          <w:rFonts w:ascii="Times New Roman" w:hAnsi="Times New Roman" w:cs="Times New Roman"/>
        </w:rPr>
      </w:pPr>
    </w:p>
    <w:p w14:paraId="1A7173C8" w14:textId="77777777" w:rsidR="00147331" w:rsidRDefault="00000000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able S3. Genes targeted for metabolic engineering in this study.</w:t>
      </w:r>
    </w:p>
    <w:tbl>
      <w:tblPr>
        <w:tblStyle w:val="TableGrid"/>
        <w:tblW w:w="919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51"/>
        <w:gridCol w:w="1260"/>
        <w:gridCol w:w="2160"/>
        <w:gridCol w:w="4226"/>
      </w:tblGrid>
      <w:tr w:rsidR="00147331" w14:paraId="23A7DB8C" w14:textId="77777777">
        <w:tc>
          <w:tcPr>
            <w:tcW w:w="1551" w:type="dxa"/>
            <w:tcBorders>
              <w:left w:val="nil"/>
              <w:right w:val="nil"/>
            </w:tcBorders>
          </w:tcPr>
          <w:p w14:paraId="0D737E86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Gene names</w:t>
            </w:r>
          </w:p>
        </w:tc>
        <w:tc>
          <w:tcPr>
            <w:tcW w:w="1260" w:type="dxa"/>
            <w:tcBorders>
              <w:left w:val="nil"/>
              <w:right w:val="nil"/>
            </w:tcBorders>
          </w:tcPr>
          <w:p w14:paraId="22C99D5E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Gene ID</w:t>
            </w: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2BA6EBF4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Locus Tag</w:t>
            </w:r>
          </w:p>
        </w:tc>
        <w:tc>
          <w:tcPr>
            <w:tcW w:w="4226" w:type="dxa"/>
            <w:tcBorders>
              <w:left w:val="nil"/>
              <w:right w:val="nil"/>
            </w:tcBorders>
          </w:tcPr>
          <w:p w14:paraId="3DB6AA16" w14:textId="77777777" w:rsidR="00147331" w:rsidRDefault="00000000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Encoded Protein</w:t>
            </w:r>
          </w:p>
        </w:tc>
      </w:tr>
      <w:tr w:rsidR="00147331" w14:paraId="62978E6E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799E3D42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cbp/cbap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6A0FE0B" w14:textId="77777777" w:rsidR="00147331" w:rsidRDefault="00000000">
            <w:pPr>
              <w:spacing w:after="0" w:line="240" w:lineRule="auto"/>
            </w:pPr>
            <w:r>
              <w:t>1150672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93EC995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t>MYCTH_2308030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68C82DF2" w14:textId="77777777" w:rsidR="00147331" w:rsidRDefault="00000000">
            <w:pPr>
              <w:spacing w:after="0"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eastAsia="Aptos" w:hAnsiTheme="majorBidi" w:cstheme="majorBidi"/>
                <w:szCs w:val="24"/>
              </w:rPr>
              <w:t>Cellobiose/Cellobionate phosphorylase</w:t>
            </w:r>
          </w:p>
        </w:tc>
      </w:tr>
      <w:tr w:rsidR="00147331" w14:paraId="6379A201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6B3FF2EA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bgl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F56FCDD" w14:textId="77777777" w:rsidR="00147331" w:rsidRDefault="00000000">
            <w:pPr>
              <w:spacing w:after="0" w:line="240" w:lineRule="auto"/>
            </w:pPr>
            <w:r>
              <w:t>1151278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72F5586" w14:textId="77777777" w:rsidR="00147331" w:rsidRDefault="00000000">
            <w:pPr>
              <w:spacing w:after="0" w:line="240" w:lineRule="auto"/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MYCTH_115968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0DF0A1BE" w14:textId="77777777" w:rsidR="00147331" w:rsidRDefault="00000000">
            <w:pPr>
              <w:spacing w:after="0" w:line="240" w:lineRule="auto"/>
            </w:pPr>
            <w:r>
              <w:rPr>
                <w:rFonts w:asciiTheme="majorBidi" w:hAnsiTheme="majorBidi" w:cstheme="majorBidi"/>
              </w:rPr>
              <w:t>β-glucosidase</w:t>
            </w:r>
          </w:p>
        </w:tc>
      </w:tr>
      <w:tr w:rsidR="00147331" w14:paraId="3A85BDDC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4C48F21B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bgl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57CC54F" w14:textId="77777777" w:rsidR="00147331" w:rsidRDefault="00000000">
            <w:pPr>
              <w:spacing w:after="0" w:line="240" w:lineRule="auto"/>
            </w:pPr>
            <w:r>
              <w:t>1150937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EAA36D3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MYCTH_80304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23060F4D" w14:textId="77777777" w:rsidR="00147331" w:rsidRDefault="00000000">
            <w:pPr>
              <w:spacing w:after="0" w:line="240" w:lineRule="auto"/>
            </w:pPr>
            <w:r>
              <w:rPr>
                <w:rFonts w:asciiTheme="majorBidi" w:eastAsia="Aptos" w:hAnsiTheme="majorBidi" w:cstheme="majorBidi"/>
                <w:szCs w:val="24"/>
              </w:rPr>
              <w:t>β-glucosidase</w:t>
            </w:r>
          </w:p>
        </w:tc>
      </w:tr>
      <w:tr w:rsidR="00147331" w14:paraId="79626B97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37D1864D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bgl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C1A0898" w14:textId="77777777" w:rsidR="00147331" w:rsidRDefault="00000000">
            <w:pPr>
              <w:spacing w:after="0" w:line="240" w:lineRule="auto"/>
            </w:pPr>
            <w:r>
              <w:t>1150576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DC89A25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MYCTH_62925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63CE38B5" w14:textId="77777777" w:rsidR="00147331" w:rsidRDefault="00000000">
            <w:pPr>
              <w:spacing w:after="0" w:line="240" w:lineRule="auto"/>
            </w:pPr>
            <w:r>
              <w:rPr>
                <w:rFonts w:asciiTheme="majorBidi" w:eastAsia="Aptos" w:hAnsiTheme="majorBidi" w:cstheme="majorBidi"/>
                <w:szCs w:val="24"/>
              </w:rPr>
              <w:t>β-glucosidase</w:t>
            </w:r>
          </w:p>
        </w:tc>
      </w:tr>
      <w:tr w:rsidR="00147331" w14:paraId="24861F77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4FC67904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bgl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C1D5D5B" w14:textId="77777777" w:rsidR="00147331" w:rsidRDefault="00000000">
            <w:pPr>
              <w:spacing w:after="0" w:line="240" w:lineRule="auto"/>
            </w:pPr>
            <w:r>
              <w:t>1151216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D9329CC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MYCTH_2059579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71B76AB9" w14:textId="77777777" w:rsidR="00147331" w:rsidRDefault="00000000">
            <w:pPr>
              <w:spacing w:after="0" w:line="240" w:lineRule="auto"/>
            </w:pPr>
            <w:r>
              <w:rPr>
                <w:rFonts w:asciiTheme="majorBidi" w:eastAsia="Aptos" w:hAnsiTheme="majorBidi" w:cstheme="majorBidi"/>
                <w:szCs w:val="24"/>
              </w:rPr>
              <w:t>β-glucosidase</w:t>
            </w:r>
          </w:p>
        </w:tc>
      </w:tr>
      <w:tr w:rsidR="00147331" w14:paraId="5BE243D9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4871CD34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bgl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0DA2DD7" w14:textId="77777777" w:rsidR="00147331" w:rsidRDefault="00000000">
            <w:pPr>
              <w:spacing w:after="0" w:line="240" w:lineRule="auto"/>
            </w:pPr>
            <w:r>
              <w:t>1150636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D1D64CD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MYCTH_38200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4BB0E231" w14:textId="77777777" w:rsidR="00147331" w:rsidRDefault="00000000">
            <w:pPr>
              <w:spacing w:after="0" w:line="240" w:lineRule="auto"/>
            </w:pPr>
            <w:r>
              <w:rPr>
                <w:rFonts w:asciiTheme="majorBidi" w:eastAsia="Aptos" w:hAnsiTheme="majorBidi" w:cstheme="majorBidi"/>
                <w:szCs w:val="24"/>
              </w:rPr>
              <w:t>β-glucosidase</w:t>
            </w:r>
          </w:p>
        </w:tc>
      </w:tr>
      <w:tr w:rsidR="00147331" w14:paraId="41553D90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1251B1B4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bgl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31B0002" w14:textId="77777777" w:rsidR="00147331" w:rsidRDefault="00000000">
            <w:pPr>
              <w:spacing w:after="0" w:line="240" w:lineRule="auto"/>
            </w:pPr>
            <w:r>
              <w:t>1151224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DDC40B8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MYCTH_2302509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25AB8D37" w14:textId="77777777" w:rsidR="00147331" w:rsidRDefault="00000000">
            <w:pPr>
              <w:spacing w:after="0" w:line="240" w:lineRule="auto"/>
            </w:pPr>
            <w:r>
              <w:rPr>
                <w:rFonts w:asciiTheme="majorBidi" w:eastAsia="Aptos" w:hAnsiTheme="majorBidi" w:cstheme="majorBidi"/>
                <w:szCs w:val="24"/>
              </w:rPr>
              <w:t>β-glucosidase</w:t>
            </w:r>
          </w:p>
        </w:tc>
      </w:tr>
      <w:tr w:rsidR="00147331" w14:paraId="12C4D477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7E279B32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bgl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079BDDB" w14:textId="77777777" w:rsidR="00147331" w:rsidRDefault="00000000">
            <w:pPr>
              <w:spacing w:after="0" w:line="240" w:lineRule="auto"/>
            </w:pPr>
            <w:r>
              <w:t>1150970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9755B97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Cs w:val="24"/>
              </w:rPr>
              <w:t>MYCTH_66804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5647924F" w14:textId="77777777" w:rsidR="00147331" w:rsidRDefault="00000000">
            <w:pPr>
              <w:spacing w:after="0" w:line="240" w:lineRule="auto"/>
            </w:pPr>
            <w:r>
              <w:rPr>
                <w:rFonts w:asciiTheme="majorBidi" w:eastAsia="Aptos" w:hAnsiTheme="majorBidi" w:cstheme="majorBidi"/>
                <w:szCs w:val="24"/>
              </w:rPr>
              <w:t>β-glucosidase</w:t>
            </w:r>
          </w:p>
        </w:tc>
      </w:tr>
      <w:tr w:rsidR="00147331" w14:paraId="647C6C64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2417A50F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bgl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A240365" w14:textId="77777777" w:rsidR="00147331" w:rsidRDefault="00000000">
            <w:pPr>
              <w:spacing w:after="0" w:line="240" w:lineRule="auto"/>
            </w:pPr>
            <w:r>
              <w:t>115115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2A31675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333333"/>
                <w:szCs w:val="24"/>
              </w:rPr>
              <w:t>MYCTH_58882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15A1350A" w14:textId="77777777" w:rsidR="00147331" w:rsidRDefault="00000000">
            <w:pPr>
              <w:spacing w:after="0" w:line="240" w:lineRule="auto"/>
            </w:pPr>
            <w:r>
              <w:rPr>
                <w:rFonts w:asciiTheme="majorBidi" w:eastAsia="Aptos" w:hAnsiTheme="majorBidi" w:cstheme="majorBidi"/>
                <w:szCs w:val="24"/>
              </w:rPr>
              <w:t>β-glucosidase</w:t>
            </w:r>
          </w:p>
        </w:tc>
      </w:tr>
      <w:tr w:rsidR="00147331" w14:paraId="2FBDF76F" w14:textId="77777777"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1457152B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cbt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BD3C81E" w14:textId="77777777" w:rsidR="00147331" w:rsidRDefault="00000000">
            <w:pPr>
              <w:spacing w:after="0" w:line="240" w:lineRule="auto"/>
            </w:pPr>
            <w:r>
              <w:t>1150662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6B11B43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333333"/>
                <w:szCs w:val="24"/>
              </w:rPr>
              <w:t>MYCTH_84164</w:t>
            </w:r>
          </w:p>
        </w:tc>
        <w:tc>
          <w:tcPr>
            <w:tcW w:w="4226" w:type="dxa"/>
            <w:tcBorders>
              <w:top w:val="nil"/>
              <w:left w:val="nil"/>
              <w:bottom w:val="nil"/>
              <w:right w:val="nil"/>
            </w:tcBorders>
          </w:tcPr>
          <w:p w14:paraId="436FB6A0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BA Transporter</w:t>
            </w:r>
          </w:p>
        </w:tc>
      </w:tr>
      <w:tr w:rsidR="00147331" w14:paraId="5FF16ED7" w14:textId="77777777">
        <w:tc>
          <w:tcPr>
            <w:tcW w:w="1551" w:type="dxa"/>
            <w:tcBorders>
              <w:top w:val="nil"/>
              <w:left w:val="nil"/>
              <w:right w:val="nil"/>
            </w:tcBorders>
          </w:tcPr>
          <w:p w14:paraId="25CA38F7" w14:textId="77777777" w:rsidR="00147331" w:rsidRDefault="00000000">
            <w:pPr>
              <w:spacing w:after="0" w:line="240" w:lineRule="auto"/>
              <w:rPr>
                <w:i/>
                <w:iCs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Cs w:val="24"/>
              </w:rPr>
              <w:t>cbt2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59F814D3" w14:textId="77777777" w:rsidR="00147331" w:rsidRDefault="00000000">
            <w:pPr>
              <w:spacing w:after="0" w:line="240" w:lineRule="auto"/>
            </w:pPr>
            <w:r>
              <w:t>11512434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</w:tcPr>
          <w:p w14:paraId="1D43CC3B" w14:textId="77777777" w:rsidR="00147331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Malgun Gothic" w:hAnsi="Times New Roman" w:cs="Times New Roman"/>
                <w:szCs w:val="24"/>
              </w:rPr>
              <w:t>MYCTH_2302958</w:t>
            </w:r>
          </w:p>
        </w:tc>
        <w:tc>
          <w:tcPr>
            <w:tcW w:w="4226" w:type="dxa"/>
            <w:tcBorders>
              <w:top w:val="nil"/>
              <w:left w:val="nil"/>
              <w:right w:val="nil"/>
            </w:tcBorders>
          </w:tcPr>
          <w:p w14:paraId="4CFEA449" w14:textId="77777777" w:rsidR="00147331" w:rsidRDefault="00000000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BA Transporter</w:t>
            </w:r>
          </w:p>
        </w:tc>
      </w:tr>
    </w:tbl>
    <w:p w14:paraId="4C3624A4" w14:textId="77777777" w:rsidR="00147331" w:rsidRDefault="00147331">
      <w:pPr>
        <w:contextualSpacing/>
        <w:rPr>
          <w:rFonts w:ascii="Times New Roman" w:hAnsi="Times New Roman" w:cs="Times New Roman"/>
          <w:b/>
        </w:rPr>
      </w:pPr>
    </w:p>
    <w:p w14:paraId="54288F0E" w14:textId="77777777" w:rsidR="00147331" w:rsidRDefault="00147331">
      <w:pPr>
        <w:contextualSpacing/>
        <w:rPr>
          <w:rFonts w:ascii="Times New Roman" w:hAnsi="Times New Roman" w:cs="Times New Roman"/>
          <w:b/>
        </w:rPr>
      </w:pPr>
    </w:p>
    <w:sectPr w:rsidR="00147331">
      <w:footerReference w:type="even" r:id="rId7"/>
      <w:footerReference w:type="default" r:id="rId8"/>
      <w:footerReference w:type="first" r:id="rId9"/>
      <w:pgSz w:w="12240" w:h="15840"/>
      <w:pgMar w:top="1440" w:right="1440" w:bottom="1440" w:left="1440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A85AB9" w14:textId="77777777" w:rsidR="007C5B85" w:rsidRDefault="007C5B85">
      <w:pPr>
        <w:spacing w:after="0" w:line="240" w:lineRule="auto"/>
      </w:pPr>
      <w:r>
        <w:separator/>
      </w:r>
    </w:p>
  </w:endnote>
  <w:endnote w:type="continuationSeparator" w:id="0">
    <w:p w14:paraId="310DD13B" w14:textId="77777777" w:rsidR="007C5B85" w:rsidRDefault="007C5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81"/>
    <w:family w:val="swiss"/>
    <w:pitch w:val="variable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roman"/>
    <w:notTrueType/>
    <w:pitch w:val="default"/>
  </w:font>
  <w:font w:name="Bookman Old Style">
    <w:panose1 w:val="02050604050505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0E442A" w14:textId="77777777" w:rsidR="00147331" w:rsidRDefault="001473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42614294"/>
      <w:docPartObj>
        <w:docPartGallery w:val="Page Numbers (Bottom of Page)"/>
        <w:docPartUnique/>
      </w:docPartObj>
    </w:sdtPr>
    <w:sdtContent>
      <w:p w14:paraId="239AC2ED" w14:textId="77777777" w:rsidR="00147331" w:rsidRDefault="00000000">
        <w:pPr>
          <w:pStyle w:val="Footer"/>
          <w:jc w:val="right"/>
          <w:rPr>
            <w:sz w:val="22"/>
          </w:rPr>
        </w:pPr>
        <w:r>
          <w:rPr>
            <w:sz w:val="22"/>
          </w:rPr>
          <w:fldChar w:fldCharType="begin"/>
        </w:r>
        <w:r>
          <w:rPr>
            <w:sz w:val="22"/>
          </w:rPr>
          <w:instrText xml:space="preserve"> PAGE </w:instrText>
        </w:r>
        <w:r>
          <w:rPr>
            <w:sz w:val="22"/>
          </w:rPr>
          <w:fldChar w:fldCharType="separate"/>
        </w:r>
        <w:r>
          <w:rPr>
            <w:sz w:val="22"/>
          </w:rPr>
          <w:t>6</w:t>
        </w:r>
        <w:r>
          <w:rPr>
            <w:sz w:val="22"/>
          </w:rPr>
          <w:fldChar w:fldCharType="end"/>
        </w:r>
      </w:p>
    </w:sdtContent>
  </w:sdt>
  <w:p w14:paraId="0334D039" w14:textId="77777777" w:rsidR="00147331" w:rsidRDefault="001473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7841158"/>
      <w:docPartObj>
        <w:docPartGallery w:val="Page Numbers (Bottom of Page)"/>
        <w:docPartUnique/>
      </w:docPartObj>
    </w:sdtPr>
    <w:sdtContent>
      <w:p w14:paraId="4B79AD93" w14:textId="77777777" w:rsidR="00147331" w:rsidRDefault="00000000">
        <w:pPr>
          <w:pStyle w:val="Footer"/>
          <w:jc w:val="right"/>
          <w:rPr>
            <w:sz w:val="22"/>
          </w:rPr>
        </w:pPr>
        <w:r>
          <w:rPr>
            <w:sz w:val="22"/>
          </w:rPr>
          <w:fldChar w:fldCharType="begin"/>
        </w:r>
        <w:r>
          <w:rPr>
            <w:sz w:val="22"/>
          </w:rPr>
          <w:instrText xml:space="preserve"> PAGE </w:instrText>
        </w:r>
        <w:r>
          <w:rPr>
            <w:sz w:val="22"/>
          </w:rPr>
          <w:fldChar w:fldCharType="separate"/>
        </w:r>
        <w:r>
          <w:rPr>
            <w:sz w:val="22"/>
          </w:rPr>
          <w:t>6</w:t>
        </w:r>
        <w:r>
          <w:rPr>
            <w:sz w:val="22"/>
          </w:rPr>
          <w:fldChar w:fldCharType="end"/>
        </w:r>
      </w:p>
    </w:sdtContent>
  </w:sdt>
  <w:p w14:paraId="1604C569" w14:textId="77777777" w:rsidR="00147331" w:rsidRDefault="001473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4B49CA" w14:textId="77777777" w:rsidR="007C5B85" w:rsidRDefault="007C5B85">
      <w:pPr>
        <w:spacing w:after="0" w:line="240" w:lineRule="auto"/>
      </w:pPr>
      <w:r>
        <w:separator/>
      </w:r>
    </w:p>
  </w:footnote>
  <w:footnote w:type="continuationSeparator" w:id="0">
    <w:p w14:paraId="1A94994E" w14:textId="77777777" w:rsidR="007C5B85" w:rsidRDefault="007C5B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0NzE0NTAxNTM1NDFS0lEKTi0uzszPAykwrAUAiOlQcywAAAA="/>
  </w:docVars>
  <w:rsids>
    <w:rsidRoot w:val="00147331"/>
    <w:rsid w:val="000B6148"/>
    <w:rsid w:val="00147331"/>
    <w:rsid w:val="004258D1"/>
    <w:rsid w:val="006A0EEB"/>
    <w:rsid w:val="007C5B85"/>
    <w:rsid w:val="0091084B"/>
    <w:rsid w:val="00A655AB"/>
    <w:rsid w:val="00B07E1E"/>
    <w:rsid w:val="00DC005B"/>
    <w:rsid w:val="00FE0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CA760"/>
  <w15:docId w15:val="{1D1E1894-95E7-4EC8-8C69-FEABF2E77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15E"/>
    <w:pPr>
      <w:spacing w:after="160" w:line="27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115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115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115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115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115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115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115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115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115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8115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D8115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D8115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D8115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D8115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D8115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D8115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D8115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D8115E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qFormat/>
    <w:rsid w:val="00D8115E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D8115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qFormat/>
    <w:rsid w:val="00D8115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8115E"/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D8115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8115E"/>
    <w:rPr>
      <w:b/>
      <w:bCs/>
      <w:smallCaps/>
      <w:color w:val="0F4761" w:themeColor="accent1" w:themeShade="BF"/>
      <w:spacing w:val="5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512AA9"/>
  </w:style>
  <w:style w:type="character" w:customStyle="1" w:styleId="FooterChar">
    <w:name w:val="Footer Char"/>
    <w:basedOn w:val="DefaultParagraphFont"/>
    <w:link w:val="Footer"/>
    <w:uiPriority w:val="99"/>
    <w:qFormat/>
    <w:rsid w:val="00512AA9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algun Gothic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link w:val="TitleChar"/>
    <w:uiPriority w:val="10"/>
    <w:qFormat/>
    <w:rsid w:val="00D8115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115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8115E"/>
    <w:pPr>
      <w:spacing w:before="160"/>
      <w:jc w:val="center"/>
    </w:pPr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8115E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115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512AA9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12AA9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DefaultDrawingStyle">
    <w:name w:val="Default Drawing Style"/>
    <w:qFormat/>
    <w:pPr>
      <w:spacing w:line="200" w:lineRule="atLeast"/>
    </w:pPr>
    <w:rPr>
      <w:rFonts w:ascii="Lucida Sans" w:eastAsia="Tahoma" w:hAnsi="Lucida Sans" w:cs="Bookman Old Style"/>
      <w:sz w:val="36"/>
    </w:rPr>
  </w:style>
  <w:style w:type="table" w:styleId="TableGrid">
    <w:name w:val="Table Grid"/>
    <w:basedOn w:val="TableNormal"/>
    <w:uiPriority w:val="59"/>
    <w:rsid w:val="00D8115E"/>
    <w:pPr>
      <w:jc w:val="both"/>
    </w:pPr>
    <w:rPr>
      <w:rFonts w:eastAsiaTheme="minorEastAsia"/>
      <w:sz w:val="20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6148"/>
    <w:rPr>
      <w:color w:val="467886" w:themeColor="hyperlink"/>
      <w:u w:val="single"/>
    </w:rPr>
  </w:style>
  <w:style w:type="paragraph" w:customStyle="1" w:styleId="Heading11">
    <w:name w:val="Heading 11"/>
    <w:basedOn w:val="Normal"/>
    <w:next w:val="Normal"/>
    <w:uiPriority w:val="99"/>
    <w:rsid w:val="000B6148"/>
    <w:pPr>
      <w:widowControl w:val="0"/>
      <w:suppressAutoHyphens w:val="0"/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kern w:val="0"/>
      <w:sz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</a:majorFont>
      <a:minorFont>
        <a:latin typeface="Aptos" panose="0211000402020202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  <a:ln w="2540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4C340D-D33F-40F7-A430-3474219B7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508</Words>
  <Characters>2897</Characters>
  <Application>Microsoft Office Word</Application>
  <DocSecurity>0</DocSecurity>
  <Lines>24</Lines>
  <Paragraphs>6</Paragraphs>
  <ScaleCrop>false</ScaleCrop>
  <Company>UC Davis</Company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ht Zada</dc:creator>
  <dc:description/>
  <cp:lastModifiedBy>Julia F</cp:lastModifiedBy>
  <cp:revision>40</cp:revision>
  <dcterms:created xsi:type="dcterms:W3CDTF">2025-06-18T22:53:00Z</dcterms:created>
  <dcterms:modified xsi:type="dcterms:W3CDTF">2026-06-24T18:49:00Z</dcterms:modified>
  <dc:language>en-US</dc:language>
</cp:coreProperties>
</file>